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18B1" w14:paraId="08B4623C" w14:textId="77777777" w:rsidTr="001218B1">
        <w:tc>
          <w:tcPr>
            <w:tcW w:w="901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737373"/>
          </w:tcPr>
          <w:p w14:paraId="6363DA23" w14:textId="5B58D00C" w:rsidR="001218B1" w:rsidRPr="001218B1" w:rsidRDefault="001218B1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Anonymous C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AD62F7" w:rsidRDefault="00AD62F7" w:rsidP="00AD62F7">
      <w:pPr>
        <w:rPr>
          <w:rFonts w:ascii="Arial" w:eastAsia="Arial" w:hAnsi="Arial" w:cs="Arial"/>
          <w:b/>
          <w:bCs/>
          <w:sz w:val="21"/>
          <w:szCs w:val="21"/>
        </w:rPr>
      </w:pPr>
      <w:r w:rsidRPr="00AD62F7">
        <w:rPr>
          <w:rFonts w:ascii="Arial" w:eastAsia="Arial" w:hAnsi="Arial" w:cs="Arial"/>
          <w:b/>
          <w:bCs/>
          <w:sz w:val="18"/>
          <w:szCs w:val="18"/>
        </w:rPr>
        <w:t>Instructions:</w:t>
      </w:r>
    </w:p>
    <w:p w14:paraId="0F4E806D" w14:textId="7C809B44" w:rsidR="00AD62F7" w:rsidRPr="00AD62F7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AD62F7">
        <w:rPr>
          <w:rFonts w:ascii="Arial" w:eastAsia="Arial" w:hAnsi="Arial" w:cs="Arial"/>
          <w:sz w:val="18"/>
          <w:szCs w:val="18"/>
        </w:rPr>
        <w:t xml:space="preserve">Complete this form </w:t>
      </w:r>
    </w:p>
    <w:p w14:paraId="47B5B4ED" w14:textId="61E248A8" w:rsidR="009C327B" w:rsidRDefault="00F821F7" w:rsidP="009C327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noProof/>
          <w:sz w:val="18"/>
          <w:szCs w:val="18"/>
        </w:rPr>
        <w:drawing>
          <wp:anchor distT="0" distB="0" distL="114300" distR="114300" simplePos="0" relativeHeight="251660288" behindDoc="0" locked="0" layoutInCell="1" allowOverlap="1" wp14:anchorId="3F2C4E49" wp14:editId="4A492B4C">
            <wp:simplePos x="0" y="0"/>
            <wp:positionH relativeFrom="column">
              <wp:posOffset>-745490</wp:posOffset>
            </wp:positionH>
            <wp:positionV relativeFrom="paragraph">
              <wp:posOffset>151130</wp:posOffset>
            </wp:positionV>
            <wp:extent cx="438150" cy="438150"/>
            <wp:effectExtent l="0" t="0" r="0" b="0"/>
            <wp:wrapThrough wrapText="bothSides">
              <wp:wrapPolygon edited="0">
                <wp:start x="15965" y="0"/>
                <wp:lineTo x="0" y="17843"/>
                <wp:lineTo x="0" y="20661"/>
                <wp:lineTo x="3757" y="20661"/>
                <wp:lineTo x="8452" y="15965"/>
                <wp:lineTo x="12209" y="15965"/>
                <wp:lineTo x="20661" y="5635"/>
                <wp:lineTo x="20661" y="0"/>
                <wp:lineTo x="15965" y="0"/>
              </wp:wrapPolygon>
            </wp:wrapThrough>
            <wp:docPr id="2" name="Graphic 2" descr="Pe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en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AD62F7" w:rsidRPr="00C76A39">
        <w:rPr>
          <w:rFonts w:ascii="Arial" w:eastAsia="Arial" w:hAnsi="Arial" w:cs="Arial"/>
          <w:sz w:val="18"/>
          <w:szCs w:val="18"/>
        </w:rPr>
        <w:t>Forward</w:t>
      </w:r>
      <w:proofErr w:type="gramEnd"/>
      <w:r w:rsidR="00AD62F7" w:rsidRPr="00C76A39">
        <w:rPr>
          <w:rFonts w:ascii="Arial" w:eastAsia="Arial" w:hAnsi="Arial" w:cs="Arial"/>
          <w:sz w:val="18"/>
          <w:szCs w:val="18"/>
        </w:rPr>
        <w:t xml:space="preserve"> with information to our Complaint Manager </w:t>
      </w:r>
    </w:p>
    <w:p w14:paraId="60979F90" w14:textId="77777777" w:rsidR="00203155" w:rsidRPr="00C76A39" w:rsidRDefault="00203155" w:rsidP="00203155">
      <w:pPr>
        <w:pStyle w:val="ListParagraph"/>
        <w:rPr>
          <w:rFonts w:ascii="Arial" w:eastAsia="Arial" w:hAnsi="Arial" w:cs="Arial"/>
          <w:sz w:val="18"/>
          <w:szCs w:val="18"/>
        </w:rPr>
      </w:pPr>
    </w:p>
    <w:tbl>
      <w:tblPr>
        <w:tblStyle w:val="TableGrid"/>
        <w:tblW w:w="0" w:type="auto"/>
        <w:tblInd w:w="7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969"/>
        <w:gridCol w:w="6327"/>
      </w:tblGrid>
      <w:tr w:rsidR="00F821F7" w14:paraId="63FBE6B3" w14:textId="77777777" w:rsidTr="00F821F7">
        <w:tc>
          <w:tcPr>
            <w:tcW w:w="1969" w:type="dxa"/>
          </w:tcPr>
          <w:p w14:paraId="5AE3681F" w14:textId="754BC8E7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ebsite</w:t>
            </w:r>
          </w:p>
        </w:tc>
        <w:tc>
          <w:tcPr>
            <w:tcW w:w="6327" w:type="dxa"/>
          </w:tcPr>
          <w:p w14:paraId="312555B1" w14:textId="77777777" w:rsidR="0059265B" w:rsidRPr="0059265B" w:rsidRDefault="0059265B" w:rsidP="005926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Theme="minorHAnsi" w:hAnsi="Arial" w:cs="Arial"/>
                <w:kern w:val="2"/>
                <w:sz w:val="18"/>
                <w:szCs w:val="18"/>
              </w:rPr>
            </w:pPr>
            <w:r w:rsidRPr="0059265B">
              <w:rPr>
                <w:rFonts w:ascii="Arial" w:hAnsi="Arial" w:cs="Arial"/>
                <w:sz w:val="18"/>
                <w:szCs w:val="18"/>
              </w:rPr>
              <w:t>www.unleashedfutures.com.au</w:t>
            </w:r>
          </w:p>
          <w:p w14:paraId="611E56FC" w14:textId="4B590518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761A2B26" w14:textId="77777777" w:rsidTr="00F821F7">
        <w:tc>
          <w:tcPr>
            <w:tcW w:w="1969" w:type="dxa"/>
          </w:tcPr>
          <w:p w14:paraId="51CE431C" w14:textId="14E6ACD2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ost</w:t>
            </w:r>
            <w:r w:rsidR="009C327B">
              <w:rPr>
                <w:rFonts w:ascii="Arial" w:eastAsia="Arial" w:hAnsi="Arial" w:cs="Arial"/>
                <w:sz w:val="18"/>
                <w:szCs w:val="18"/>
              </w:rPr>
              <w:t>al Addres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27" w:type="dxa"/>
          </w:tcPr>
          <w:p w14:paraId="70F15A17" w14:textId="79F045AA" w:rsidR="00F821F7" w:rsidRDefault="001B6176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  <w:r w:rsidR="00203155">
              <w:rPr>
                <w:rFonts w:ascii="Arial" w:eastAsia="Arial" w:hAnsi="Arial" w:cs="Arial"/>
                <w:sz w:val="18"/>
                <w:szCs w:val="18"/>
              </w:rPr>
              <w:t>/15</w:t>
            </w:r>
            <w:r>
              <w:rPr>
                <w:rFonts w:ascii="Arial" w:eastAsia="Arial" w:hAnsi="Arial" w:cs="Arial"/>
                <w:sz w:val="18"/>
                <w:szCs w:val="18"/>
              </w:rPr>
              <w:t>7-15</w:t>
            </w:r>
            <w:r w:rsidR="00203155">
              <w:rPr>
                <w:rFonts w:ascii="Arial" w:eastAsia="Arial" w:hAnsi="Arial" w:cs="Arial"/>
                <w:sz w:val="18"/>
                <w:szCs w:val="18"/>
              </w:rPr>
              <w:t xml:space="preserve">9 Baylis </w:t>
            </w:r>
            <w:r w:rsidR="0002192F">
              <w:rPr>
                <w:rFonts w:ascii="Arial" w:eastAsia="Arial" w:hAnsi="Arial" w:cs="Arial"/>
                <w:sz w:val="18"/>
                <w:szCs w:val="18"/>
              </w:rPr>
              <w:t>Street</w:t>
            </w:r>
            <w:r w:rsidR="00203155">
              <w:rPr>
                <w:rFonts w:ascii="Arial" w:eastAsia="Arial" w:hAnsi="Arial" w:cs="Arial"/>
                <w:sz w:val="18"/>
                <w:szCs w:val="18"/>
              </w:rPr>
              <w:t xml:space="preserve"> Wagga Wagga NSW 2650</w:t>
            </w: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480785D9" w14:textId="577F6A50" w:rsidR="00AD62F7" w:rsidRPr="00AD62F7" w:rsidRDefault="00F32FC5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>Please d</w:t>
      </w:r>
      <w:r w:rsidR="00AD62F7" w:rsidRPr="00F32FC5">
        <w:rPr>
          <w:rFonts w:ascii="Arial" w:eastAsia="Arial" w:hAnsi="Arial" w:cs="Arial"/>
          <w:b/>
          <w:bCs/>
          <w:sz w:val="18"/>
          <w:szCs w:val="18"/>
        </w:rPr>
        <w:t>o not</w:t>
      </w:r>
      <w:r w:rsidR="00AD62F7" w:rsidRPr="00AD62F7">
        <w:rPr>
          <w:rFonts w:ascii="Arial" w:eastAsia="Arial" w:hAnsi="Arial" w:cs="Arial"/>
          <w:sz w:val="18"/>
          <w:szCs w:val="18"/>
        </w:rPr>
        <w:t xml:space="preserve"> put your name through </w:t>
      </w:r>
      <w:r>
        <w:rPr>
          <w:rFonts w:ascii="Arial" w:eastAsia="Arial" w:hAnsi="Arial" w:cs="Arial"/>
          <w:sz w:val="18"/>
          <w:szCs w:val="18"/>
        </w:rPr>
        <w:t xml:space="preserve">our </w:t>
      </w:r>
      <w:r w:rsidR="00AD62F7" w:rsidRPr="00AD62F7">
        <w:rPr>
          <w:rFonts w:ascii="Arial" w:eastAsia="Arial" w:hAnsi="Arial" w:cs="Arial"/>
          <w:sz w:val="18"/>
          <w:szCs w:val="18"/>
        </w:rPr>
        <w:t xml:space="preserve">website or </w:t>
      </w:r>
      <w:r>
        <w:rPr>
          <w:rFonts w:ascii="Arial" w:eastAsia="Arial" w:hAnsi="Arial" w:cs="Arial"/>
          <w:sz w:val="18"/>
          <w:szCs w:val="18"/>
        </w:rPr>
        <w:t>on the envelope.</w:t>
      </w:r>
      <w:r w:rsidR="00AD62F7" w:rsidRPr="00AD62F7">
        <w:rPr>
          <w:rFonts w:ascii="Arial" w:eastAsia="Arial" w:hAnsi="Arial" w:cs="Arial"/>
          <w:sz w:val="18"/>
          <w:szCs w:val="18"/>
        </w:rPr>
        <w:t xml:space="preserve"> </w:t>
      </w: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848"/>
        <w:gridCol w:w="2407"/>
        <w:gridCol w:w="2554"/>
      </w:tblGrid>
      <w:tr w:rsidR="00BA2C28" w14:paraId="067A3624" w14:textId="77777777" w:rsidTr="00AD6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737373"/>
          </w:tcPr>
          <w:p w14:paraId="101B683A" w14:textId="61B9062C" w:rsidR="00BA2C28" w:rsidRPr="00AD62F7" w:rsidRDefault="00BA2C28" w:rsidP="004330A2">
            <w:pPr>
              <w:spacing w:before="60" w:after="60"/>
              <w:rPr>
                <w:rFonts w:ascii="Arial" w:eastAsia="Arial" w:hAnsi="Arial" w:cs="Arial"/>
                <w:b w:val="0"/>
                <w:bCs/>
                <w:color w:val="FFFFFF"/>
                <w:szCs w:val="20"/>
              </w:rPr>
            </w:pPr>
            <w:r w:rsidRPr="00AD62F7">
              <w:rPr>
                <w:rFonts w:ascii="Arial" w:eastAsia="Arial" w:hAnsi="Arial" w:cs="Arial"/>
                <w:b w:val="0"/>
                <w:bCs/>
                <w:color w:val="FFFFFF"/>
                <w:szCs w:val="20"/>
              </w:rPr>
              <w:t>Who is the person, or what is the service, about whom you are complaining or providing feedback about</w:t>
            </w:r>
          </w:p>
        </w:tc>
      </w:tr>
      <w:tr w:rsidR="00BA2C28" w14:paraId="59EAB03A" w14:textId="77777777" w:rsidTr="00AD62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197BB7FB" w14:textId="2B31BF8F" w:rsidR="00BA2C28" w:rsidRPr="00AD62F7" w:rsidRDefault="00BA2C28" w:rsidP="004330A2">
            <w:pPr>
              <w:rPr>
                <w:rFonts w:ascii="Arial" w:eastAsia="Arial" w:hAnsi="Arial" w:cs="Arial"/>
                <w:szCs w:val="20"/>
              </w:rPr>
            </w:pPr>
            <w:r w:rsidRPr="00AD62F7">
              <w:rPr>
                <w:rFonts w:ascii="Arial" w:eastAsia="Arial" w:hAnsi="Arial" w:cs="Arial"/>
                <w:b w:val="0"/>
                <w:szCs w:val="20"/>
              </w:rPr>
              <w:t xml:space="preserve">Name or </w:t>
            </w:r>
            <w:proofErr w:type="gramStart"/>
            <w:r w:rsidR="004330A2" w:rsidRPr="00AD62F7">
              <w:rPr>
                <w:rFonts w:ascii="Arial" w:eastAsia="Arial" w:hAnsi="Arial" w:cs="Arial"/>
                <w:b w:val="0"/>
                <w:szCs w:val="20"/>
              </w:rPr>
              <w:t>S</w:t>
            </w:r>
            <w:r w:rsidRPr="00AD62F7">
              <w:rPr>
                <w:rFonts w:ascii="Arial" w:eastAsia="Arial" w:hAnsi="Arial" w:cs="Arial"/>
                <w:b w:val="0"/>
                <w:szCs w:val="20"/>
              </w:rPr>
              <w:t>ervice</w:t>
            </w:r>
            <w:proofErr w:type="gramEnd"/>
          </w:p>
        </w:tc>
        <w:tc>
          <w:tcPr>
            <w:tcW w:w="6809" w:type="dxa"/>
            <w:gridSpan w:val="3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AD62F7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Cs w:val="20"/>
              </w:rPr>
            </w:pPr>
          </w:p>
        </w:tc>
      </w:tr>
      <w:tr w:rsidR="004330A2" w14:paraId="1DD4F50C" w14:textId="77777777" w:rsidTr="00AD62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9" w:type="dxa"/>
            <w:gridSpan w:val="2"/>
            <w:tcBorders>
              <w:right w:val="single" w:sz="4" w:space="0" w:color="A6A6A6"/>
            </w:tcBorders>
          </w:tcPr>
          <w:p w14:paraId="3595CE98" w14:textId="77777777" w:rsidR="004330A2" w:rsidRPr="00AD62F7" w:rsidRDefault="004330A2" w:rsidP="008C609D">
            <w:pPr>
              <w:rPr>
                <w:rFonts w:ascii="Arial" w:eastAsia="Arial" w:hAnsi="Arial" w:cs="Arial"/>
                <w:szCs w:val="20"/>
              </w:rPr>
            </w:pPr>
            <w:r w:rsidRPr="00AD62F7">
              <w:rPr>
                <w:rFonts w:ascii="Arial" w:eastAsia="Arial" w:hAnsi="Arial" w:cs="Arial"/>
                <w:b w:val="0"/>
                <w:szCs w:val="20"/>
              </w:rPr>
              <w:t>Does the person know you are making this complaint/providing feedback?</w:t>
            </w:r>
          </w:p>
        </w:tc>
        <w:tc>
          <w:tcPr>
            <w:tcW w:w="2407" w:type="dxa"/>
            <w:tcBorders>
              <w:left w:val="single" w:sz="4" w:space="0" w:color="A6A6A6"/>
              <w:right w:val="single" w:sz="4" w:space="0" w:color="A6A6A6"/>
            </w:tcBorders>
            <w:vAlign w:val="center"/>
          </w:tcPr>
          <w:p w14:paraId="103DE5D2" w14:textId="4B9E3A26" w:rsidR="004330A2" w:rsidRDefault="004330A2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sym w:font="Wingdings" w:char="F072"/>
            </w:r>
            <w:r>
              <w:rPr>
                <w:rFonts w:ascii="Arial" w:eastAsia="Arial" w:hAnsi="Arial" w:cs="Arial"/>
                <w:sz w:val="21"/>
                <w:szCs w:val="21"/>
              </w:rPr>
              <w:t xml:space="preserve">  Yes</w:t>
            </w:r>
          </w:p>
        </w:tc>
        <w:tc>
          <w:tcPr>
            <w:tcW w:w="2554" w:type="dxa"/>
            <w:tcBorders>
              <w:left w:val="single" w:sz="4" w:space="0" w:color="A6A6A6"/>
            </w:tcBorders>
            <w:vAlign w:val="center"/>
          </w:tcPr>
          <w:p w14:paraId="4F2371E3" w14:textId="606192A4" w:rsidR="004330A2" w:rsidRDefault="004330A2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sym w:font="Wingdings" w:char="F072"/>
            </w:r>
            <w:r>
              <w:rPr>
                <w:rFonts w:ascii="Arial" w:eastAsia="Arial" w:hAnsi="Arial" w:cs="Arial"/>
                <w:sz w:val="21"/>
                <w:szCs w:val="21"/>
              </w:rPr>
              <w:t xml:space="preserve"> No</w:t>
            </w:r>
          </w:p>
        </w:tc>
      </w:tr>
    </w:tbl>
    <w:p w14:paraId="003F2BA6" w14:textId="0FA7ED9B" w:rsidR="006D355E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14:paraId="782A13E6" w14:textId="77777777" w:rsidTr="00AD62F7">
        <w:trPr>
          <w:trHeight w:val="1016"/>
        </w:trPr>
        <w:tc>
          <w:tcPr>
            <w:tcW w:w="10065" w:type="dxa"/>
            <w:shd w:val="clear" w:color="auto" w:fill="737373"/>
            <w:vAlign w:val="center"/>
          </w:tcPr>
          <w:p w14:paraId="30003D38" w14:textId="77777777" w:rsidR="006D355E" w:rsidRPr="00AD62F7" w:rsidRDefault="009F6029">
            <w:pPr>
              <w:rPr>
                <w:rFonts w:ascii="Arial" w:eastAsia="Arial" w:hAnsi="Arial" w:cs="Arial"/>
                <w:color w:val="FFFFFF" w:themeColor="background1"/>
                <w:szCs w:val="20"/>
              </w:rPr>
            </w:pPr>
            <w:r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>What is your Complaint/Feedback about?</w:t>
            </w:r>
          </w:p>
          <w:p w14:paraId="2F4B1EC4" w14:textId="310DC942" w:rsidR="00BA2C28" w:rsidRPr="00AD62F7" w:rsidRDefault="00F32FC5" w:rsidP="004330A2">
            <w:pPr>
              <w:spacing w:before="60" w:after="60"/>
              <w:rPr>
                <w:rFonts w:ascii="Arial" w:eastAsia="Arial" w:hAnsi="Arial" w:cs="Arial"/>
                <w:color w:val="FFFFFF" w:themeColor="background1"/>
                <w:szCs w:val="20"/>
              </w:rPr>
            </w:pPr>
            <w:r>
              <w:rPr>
                <w:rFonts w:ascii="Arial" w:eastAsia="Arial" w:hAnsi="Arial" w:cs="Arial"/>
                <w:color w:val="FFFFFF" w:themeColor="background1"/>
                <w:szCs w:val="20"/>
              </w:rPr>
              <w:t>Would you please provide some details to help us understand your concerns?</w:t>
            </w:r>
            <w:r w:rsidR="009F6029"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 </w:t>
            </w:r>
          </w:p>
          <w:p w14:paraId="14396024" w14:textId="78EEA405" w:rsidR="006D355E" w:rsidRPr="00AD62F7" w:rsidRDefault="009F6029">
            <w:pPr>
              <w:rPr>
                <w:rFonts w:ascii="Arial" w:eastAsia="Arial" w:hAnsi="Arial" w:cs="Arial"/>
                <w:szCs w:val="20"/>
              </w:rPr>
            </w:pPr>
            <w:r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You should include what happened, where it happened, </w:t>
            </w:r>
            <w:r w:rsidR="00F32FC5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the </w:t>
            </w:r>
            <w:r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>time it happened and who was involved</w:t>
            </w:r>
            <w:r w:rsidRPr="00AD62F7">
              <w:rPr>
                <w:rFonts w:ascii="Arial" w:eastAsia="Arial" w:hAnsi="Arial" w:cs="Arial"/>
                <w:b/>
                <w:bCs/>
                <w:color w:val="FFFFFF" w:themeColor="background1"/>
                <w:szCs w:val="20"/>
              </w:rPr>
              <w:t>.</w:t>
            </w:r>
          </w:p>
        </w:tc>
      </w:tr>
      <w:tr w:rsidR="00BA2C28" w14:paraId="347DE822" w14:textId="77777777" w:rsidTr="00AD62F7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CF1DD90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E20BA0C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689E61B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14E4B74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BCA7538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A6DECC1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ECA094E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FEE6EFE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3E7EA8A" w14:textId="3C63CE71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BF39320" w14:textId="2A6016CE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357B10E" w14:textId="16304639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502ADE8" w14:textId="62D675C5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870F443" w14:textId="00578530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389D238E" w14:textId="7F69E35D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C445AC7" w14:textId="7FD998B1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9C3B07E" w14:textId="4356A4B8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DFA039A" w14:textId="2B692634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7BEB6B15" w14:textId="77777777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87FC658" w14:textId="78E8D57D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7530D1B" w14:textId="77777777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9553277" w14:textId="6924CD61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</w:tc>
      </w:tr>
      <w:tr w:rsidR="006D355E" w14:paraId="30D5C3AE" w14:textId="77777777" w:rsidTr="00AD62F7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61767E25" w14:textId="77777777" w:rsidR="006D355E" w:rsidRPr="00BA2C28" w:rsidRDefault="009F6029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  <w:t>Supporting Information</w:t>
            </w:r>
          </w:p>
          <w:p w14:paraId="2DFF6448" w14:textId="752AB626" w:rsidR="006D355E" w:rsidRDefault="00F32FC5">
            <w:pPr>
              <w:rPr>
                <w:rFonts w:ascii="Arial" w:eastAsia="Arial" w:hAnsi="Arial" w:cs="Arial"/>
                <w:i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Would you please attach copies of any documentation that may help us to investigate your complaint/feedback (for example letters, references, emails)?</w:t>
            </w:r>
          </w:p>
          <w:p w14:paraId="19D238B2" w14:textId="427B4F8F" w:rsidR="00AD62F7" w:rsidRDefault="00AD62F7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50D93FB3" w14:textId="0A8699D0" w:rsidR="00AD62F7" w:rsidRDefault="00AD62F7">
      <w:pPr>
        <w:rPr>
          <w:rFonts w:ascii="Arial" w:eastAsia="Arial" w:hAnsi="Arial" w:cs="Arial"/>
          <w:sz w:val="21"/>
          <w:szCs w:val="21"/>
        </w:rPr>
      </w:pPr>
    </w:p>
    <w:p w14:paraId="68C7820C" w14:textId="77777777" w:rsidR="00AD62F7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BA2C28" w14:paraId="33CA3388" w14:textId="77777777" w:rsidTr="00F821F7">
        <w:trPr>
          <w:trHeight w:val="319"/>
        </w:trPr>
        <w:tc>
          <w:tcPr>
            <w:tcW w:w="9976" w:type="dxa"/>
            <w:shd w:val="clear" w:color="auto" w:fill="737373"/>
            <w:vAlign w:val="center"/>
          </w:tcPr>
          <w:p w14:paraId="63CC684D" w14:textId="4260389F" w:rsidR="006D355E" w:rsidRPr="00F821F7" w:rsidRDefault="009F6029" w:rsidP="00F821F7">
            <w:pPr>
              <w:spacing w:before="60" w:after="60"/>
              <w:rPr>
                <w:rFonts w:ascii="Arial" w:eastAsia="Arial" w:hAnsi="Arial" w:cs="Arial"/>
                <w:color w:val="FFFFFF" w:themeColor="background1"/>
                <w:sz w:val="21"/>
                <w:szCs w:val="21"/>
              </w:rPr>
            </w:pPr>
            <w:r w:rsidRPr="00F821F7">
              <w:rPr>
                <w:rFonts w:ascii="Arial" w:eastAsia="Arial" w:hAnsi="Arial" w:cs="Arial"/>
                <w:color w:val="FFFFFF" w:themeColor="background1"/>
                <w:szCs w:val="20"/>
              </w:rPr>
              <w:lastRenderedPageBreak/>
              <w:t xml:space="preserve">What outcomes are you seeking </w:t>
            </w:r>
            <w:r w:rsidR="00F821F7" w:rsidRPr="00F821F7">
              <w:rPr>
                <w:rFonts w:ascii="Arial" w:eastAsia="Arial" w:hAnsi="Arial" w:cs="Arial"/>
                <w:color w:val="FFFFFF" w:themeColor="background1"/>
                <w:szCs w:val="20"/>
              </w:rPr>
              <w:t>because of</w:t>
            </w:r>
            <w:r w:rsidRPr="00F821F7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 the complaint/feedback?</w:t>
            </w:r>
          </w:p>
        </w:tc>
      </w:tr>
      <w:tr w:rsidR="006D355E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6E1DE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B7EDB8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CB96A8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0383016" w14:textId="11780ECD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DC7FDA" w14:textId="37219C92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F8066BB" w14:textId="1BF1D7A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7EB9CC1" w14:textId="14E96598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8EB24A6" w14:textId="4FE9E97E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BAF63E8" w14:textId="7298B304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188455" w14:textId="32998FAA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8293DFB" w14:textId="713B9C20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6E15E94" w14:textId="5EF61D6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D380EB" w14:textId="27057231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6FA8BD5" w14:textId="24D32F8A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4D38DB5" w14:textId="52F04B0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7AD8BA" w14:textId="6ED95692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DB1AAC" w14:textId="4A9B073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8715EF7" w14:textId="7054FF39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7D01137" w14:textId="543126D9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CAC31B0" w14:textId="74FB2B7D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2C052AB" w14:textId="0730587F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4BFA29A" w14:textId="26CDDD11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2A696F7" w14:textId="0BFA47A4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B9B241D" w14:textId="29C53598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A5BF85" w14:textId="2AB106BE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45C6E0E" w14:textId="48F6F06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47210D6" w14:textId="66FCC50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A1F4482" w14:textId="6C93F41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307C710" w14:textId="5C6C66F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B7B7E7" w14:textId="3416E80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DD0C0A4" w14:textId="7C7B3AD3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8CBC8C" w14:textId="1829FF22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2D7EA4" w14:textId="52601166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A885C42" w14:textId="6C482086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61498A3" w14:textId="7F3064AD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E933B47" w14:textId="71560B80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041F52" w14:textId="72323CF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C59C812" w14:textId="6B5D0339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A5193BF" w14:textId="569DF1E8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456443A" w14:textId="7C840A9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097DC95" w14:textId="0CF63F23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DE0D0B2" w14:textId="14B3123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CF4BE8" w14:textId="0F9FE16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997A0C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6995F3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4E65C5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470F63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CA18A2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C3E81B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70F64B00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33A825BA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4BC2B9B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1E1CDBF" w14:textId="3F51D477" w:rsidR="00BA2C28" w:rsidRDefault="00BA2C2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p w14:paraId="4150A402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E9EFC90" w14:textId="77777777" w:rsidR="006D355E" w:rsidRPr="00F821F7" w:rsidRDefault="006D355E">
      <w:pPr>
        <w:rPr>
          <w:rFonts w:ascii="Arial" w:eastAsia="Arial" w:hAnsi="Arial" w:cs="Arial"/>
          <w:color w:val="737373"/>
          <w:sz w:val="21"/>
          <w:szCs w:val="21"/>
        </w:rPr>
      </w:pPr>
    </w:p>
    <w:p w14:paraId="144C1AE6" w14:textId="77777777" w:rsidR="006D355E" w:rsidRPr="00F821F7" w:rsidRDefault="009F6029">
      <w:pPr>
        <w:jc w:val="center"/>
        <w:rPr>
          <w:rFonts w:ascii="Arial" w:eastAsia="Arial" w:hAnsi="Arial" w:cs="Arial"/>
          <w:b/>
          <w:bCs/>
          <w:color w:val="737373"/>
          <w:sz w:val="21"/>
          <w:szCs w:val="21"/>
        </w:rPr>
      </w:pPr>
      <w:r w:rsidRPr="00F821F7">
        <w:rPr>
          <w:rFonts w:ascii="Arial" w:eastAsia="Arial" w:hAnsi="Arial" w:cs="Arial"/>
          <w:b/>
          <w:bCs/>
          <w:color w:val="737373"/>
          <w:sz w:val="21"/>
          <w:szCs w:val="21"/>
        </w:rPr>
        <w:t>OFFICE USE ONLY</w:t>
      </w:r>
    </w:p>
    <w:p w14:paraId="46B0A353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3314"/>
        <w:gridCol w:w="6804"/>
      </w:tblGrid>
      <w:tr w:rsidR="006D355E" w14:paraId="5A46CED2" w14:textId="77777777" w:rsidTr="00F821F7">
        <w:tc>
          <w:tcPr>
            <w:tcW w:w="3314" w:type="dxa"/>
            <w:shd w:val="clear" w:color="auto" w:fill="FFFFFF" w:themeFill="background1"/>
            <w:vAlign w:val="center"/>
          </w:tcPr>
          <w:p w14:paraId="08E4F5C5" w14:textId="77777777" w:rsidR="006D355E" w:rsidRPr="00F93058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received</w:t>
            </w:r>
          </w:p>
        </w:tc>
        <w:tc>
          <w:tcPr>
            <w:tcW w:w="6804" w:type="dxa"/>
            <w:vAlign w:val="center"/>
          </w:tcPr>
          <w:p w14:paraId="0CA61380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2991D306" w14:textId="77777777" w:rsidTr="00F821F7">
        <w:tc>
          <w:tcPr>
            <w:tcW w:w="3314" w:type="dxa"/>
            <w:shd w:val="clear" w:color="auto" w:fill="FFFFFF" w:themeFill="background1"/>
            <w:vAlign w:val="center"/>
          </w:tcPr>
          <w:p w14:paraId="69792667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Action taken or required</w:t>
            </w:r>
          </w:p>
        </w:tc>
        <w:tc>
          <w:tcPr>
            <w:tcW w:w="6804" w:type="dxa"/>
            <w:vAlign w:val="center"/>
          </w:tcPr>
          <w:p w14:paraId="67C32EA2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E0E84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3C979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F8FFF2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3C54B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F8A7FE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F5A1DE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F3933E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08905C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3B05DF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012AEE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7CD388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6FE4DA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F541D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FEC27A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1BA1B3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BB3F0B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1276CF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8CCFB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509AD5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F4B022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B9F349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5B1603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0C421D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F52765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26B12340" w14:textId="77777777" w:rsidTr="00F821F7">
        <w:tc>
          <w:tcPr>
            <w:tcW w:w="3314" w:type="dxa"/>
            <w:shd w:val="clear" w:color="auto" w:fill="FFFFFF" w:themeFill="background1"/>
            <w:vAlign w:val="center"/>
          </w:tcPr>
          <w:p w14:paraId="5A595F99" w14:textId="77777777" w:rsidR="006D355E" w:rsidRPr="00F93058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action completed</w:t>
            </w:r>
          </w:p>
        </w:tc>
        <w:tc>
          <w:tcPr>
            <w:tcW w:w="6804" w:type="dxa"/>
            <w:vAlign w:val="center"/>
          </w:tcPr>
          <w:p w14:paraId="510422A0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2F06A854" w14:textId="77777777" w:rsidTr="00F821F7">
        <w:trPr>
          <w:trHeight w:val="950"/>
        </w:trPr>
        <w:tc>
          <w:tcPr>
            <w:tcW w:w="3314" w:type="dxa"/>
            <w:shd w:val="clear" w:color="auto" w:fill="FFFFFF" w:themeFill="background1"/>
            <w:vAlign w:val="center"/>
          </w:tcPr>
          <w:p w14:paraId="74A220E5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Signature</w:t>
            </w:r>
          </w:p>
        </w:tc>
        <w:tc>
          <w:tcPr>
            <w:tcW w:w="6804" w:type="dxa"/>
            <w:vAlign w:val="center"/>
          </w:tcPr>
          <w:p w14:paraId="22804C9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2D745AD6" w14:textId="77777777" w:rsidR="006D355E" w:rsidRDefault="006D355E">
      <w:pPr>
        <w:spacing w:after="120"/>
        <w:rPr>
          <w:rFonts w:ascii="Arial" w:eastAsia="Arial" w:hAnsi="Arial" w:cs="Arial"/>
          <w:sz w:val="21"/>
          <w:szCs w:val="21"/>
        </w:rPr>
      </w:pPr>
    </w:p>
    <w:p w14:paraId="63CD7FAF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sectPr w:rsidR="006D355E" w:rsidSect="00BA2C28">
      <w:headerReference w:type="default" r:id="rId15"/>
      <w:footerReference w:type="default" r:id="rId16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C457F4" w14:textId="77777777" w:rsidR="00EC1DD8" w:rsidRDefault="00EC1DD8">
      <w:r>
        <w:separator/>
      </w:r>
    </w:p>
  </w:endnote>
  <w:endnote w:type="continuationSeparator" w:id="0">
    <w:p w14:paraId="4EDDDBA1" w14:textId="77777777" w:rsidR="00EC1DD8" w:rsidRDefault="00EC1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Arial Unicode MS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B091F" w14:textId="17823C49" w:rsidR="006D355E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eastAsia="Calibri" w:cs="Calibri"/>
        <w:szCs w:val="20"/>
      </w:rPr>
    </w:pPr>
    <w:r>
      <w:rPr>
        <w:rFonts w:eastAsia="Calibri" w:cs="Calibri"/>
        <w:szCs w:val="20"/>
      </w:rPr>
      <w:t xml:space="preserve">Anonymous </w:t>
    </w:r>
    <w:r w:rsidR="009F6029">
      <w:rPr>
        <w:rFonts w:eastAsia="Calibri" w:cs="Calibri"/>
        <w:szCs w:val="20"/>
      </w:rPr>
      <w:t>Complaints and Feedback Form</w:t>
    </w:r>
    <w:r w:rsidR="00F821F7">
      <w:rPr>
        <w:rFonts w:eastAsia="Calibri" w:cs="Calibri"/>
        <w:szCs w:val="20"/>
      </w:rPr>
      <w:t>.2.08.</w:t>
    </w:r>
    <w:proofErr w:type="gramStart"/>
    <w:r w:rsidR="00F821F7">
      <w:rPr>
        <w:rFonts w:eastAsia="Calibri" w:cs="Calibri"/>
        <w:szCs w:val="20"/>
      </w:rPr>
      <w:t>21.V</w:t>
    </w:r>
    <w:proofErr w:type="gramEnd"/>
    <w:r w:rsidR="00F821F7">
      <w:rPr>
        <w:rFonts w:eastAsia="Calibri" w:cs="Calibri"/>
        <w:szCs w:val="20"/>
      </w:rPr>
      <w:t>2.0</w:t>
    </w:r>
    <w:r w:rsidR="009F6029">
      <w:rPr>
        <w:rFonts w:eastAsia="Calibri" w:cs="Calibri"/>
        <w:szCs w:val="20"/>
      </w:rPr>
      <w:tab/>
      <w:t xml:space="preserve">Page </w:t>
    </w:r>
    <w:r w:rsidR="009F6029">
      <w:rPr>
        <w:rFonts w:eastAsia="Calibri" w:cs="Calibri"/>
        <w:b/>
        <w:szCs w:val="20"/>
      </w:rPr>
      <w:fldChar w:fldCharType="begin"/>
    </w:r>
    <w:r w:rsidR="009F6029">
      <w:rPr>
        <w:rFonts w:eastAsia="Calibri" w:cs="Calibri"/>
        <w:b/>
        <w:szCs w:val="20"/>
      </w:rPr>
      <w:instrText>PAGE</w:instrText>
    </w:r>
    <w:r w:rsidR="009F6029">
      <w:rPr>
        <w:rFonts w:eastAsia="Calibri" w:cs="Calibri"/>
        <w:b/>
        <w:szCs w:val="20"/>
      </w:rPr>
      <w:fldChar w:fldCharType="separate"/>
    </w:r>
    <w:r w:rsidR="00BA2C28">
      <w:rPr>
        <w:rFonts w:eastAsia="Calibri" w:cs="Calibri"/>
        <w:b/>
        <w:noProof/>
        <w:szCs w:val="20"/>
      </w:rPr>
      <w:t>1</w:t>
    </w:r>
    <w:r w:rsidR="009F6029">
      <w:rPr>
        <w:rFonts w:eastAsia="Calibri" w:cs="Calibri"/>
        <w:b/>
        <w:szCs w:val="20"/>
      </w:rPr>
      <w:fldChar w:fldCharType="end"/>
    </w:r>
    <w:r w:rsidR="009F6029">
      <w:rPr>
        <w:rFonts w:eastAsia="Calibri" w:cs="Calibri"/>
        <w:szCs w:val="20"/>
      </w:rPr>
      <w:t xml:space="preserve"> of </w:t>
    </w:r>
    <w:r w:rsidR="009F6029">
      <w:rPr>
        <w:rFonts w:eastAsia="Calibri" w:cs="Calibri"/>
        <w:b/>
        <w:szCs w:val="20"/>
      </w:rPr>
      <w:fldChar w:fldCharType="begin"/>
    </w:r>
    <w:r w:rsidR="009F6029">
      <w:rPr>
        <w:rFonts w:eastAsia="Calibri" w:cs="Calibri"/>
        <w:b/>
        <w:szCs w:val="20"/>
      </w:rPr>
      <w:instrText>NUMPAGES</w:instrText>
    </w:r>
    <w:r w:rsidR="009F6029">
      <w:rPr>
        <w:rFonts w:eastAsia="Calibri" w:cs="Calibri"/>
        <w:b/>
        <w:szCs w:val="20"/>
      </w:rPr>
      <w:fldChar w:fldCharType="separate"/>
    </w:r>
    <w:r w:rsidR="00BA2C28">
      <w:rPr>
        <w:rFonts w:eastAsia="Calibri" w:cs="Calibri"/>
        <w:b/>
        <w:noProof/>
        <w:szCs w:val="20"/>
      </w:rPr>
      <w:t>2</w:t>
    </w:r>
    <w:r w:rsidR="009F6029">
      <w:rPr>
        <w:rFonts w:eastAsia="Calibri" w:cs="Calibri"/>
        <w:b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2BB3F" w14:textId="77777777" w:rsidR="00EC1DD8" w:rsidRDefault="00EC1DD8">
      <w:r>
        <w:separator/>
      </w:r>
    </w:p>
  </w:footnote>
  <w:footnote w:type="continuationSeparator" w:id="0">
    <w:p w14:paraId="1DA1F32D" w14:textId="77777777" w:rsidR="00EC1DD8" w:rsidRDefault="00EC1D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1E34" w14:textId="446206A7" w:rsidR="006D355E" w:rsidRDefault="006D35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093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2192F"/>
    <w:rsid w:val="000449DD"/>
    <w:rsid w:val="001218B1"/>
    <w:rsid w:val="00137E3F"/>
    <w:rsid w:val="001B6176"/>
    <w:rsid w:val="00203155"/>
    <w:rsid w:val="00291115"/>
    <w:rsid w:val="002A1EBC"/>
    <w:rsid w:val="002C61C5"/>
    <w:rsid w:val="0035204C"/>
    <w:rsid w:val="0035622F"/>
    <w:rsid w:val="00362255"/>
    <w:rsid w:val="00390711"/>
    <w:rsid w:val="003A3107"/>
    <w:rsid w:val="004330A2"/>
    <w:rsid w:val="004B3991"/>
    <w:rsid w:val="004F7A97"/>
    <w:rsid w:val="00515B0E"/>
    <w:rsid w:val="0059265B"/>
    <w:rsid w:val="005B54B5"/>
    <w:rsid w:val="006D355E"/>
    <w:rsid w:val="0077657C"/>
    <w:rsid w:val="0079643D"/>
    <w:rsid w:val="00832335"/>
    <w:rsid w:val="008E04FA"/>
    <w:rsid w:val="00964B2A"/>
    <w:rsid w:val="00964FC5"/>
    <w:rsid w:val="0097283D"/>
    <w:rsid w:val="009C327B"/>
    <w:rsid w:val="009F6029"/>
    <w:rsid w:val="00A36D20"/>
    <w:rsid w:val="00A8130D"/>
    <w:rsid w:val="00AB1B71"/>
    <w:rsid w:val="00AD62F7"/>
    <w:rsid w:val="00BA2C28"/>
    <w:rsid w:val="00BF264A"/>
    <w:rsid w:val="00BF55DA"/>
    <w:rsid w:val="00C53BE0"/>
    <w:rsid w:val="00C76A39"/>
    <w:rsid w:val="00D37119"/>
    <w:rsid w:val="00D43E5F"/>
    <w:rsid w:val="00D6546B"/>
    <w:rsid w:val="00E94DAF"/>
    <w:rsid w:val="00EC1DD8"/>
    <w:rsid w:val="00EF52A9"/>
    <w:rsid w:val="00F32FC5"/>
    <w:rsid w:val="00F61AB9"/>
    <w:rsid w:val="00F821F7"/>
    <w:rsid w:val="00F93058"/>
    <w:rsid w:val="00FC7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654f1e-631b-432c-8f88-15411499cfdd">
      <Terms xmlns="http://schemas.microsoft.com/office/infopath/2007/PartnerControls"/>
    </lcf76f155ced4ddcb4097134ff3c332f>
    <TaxCatchAll xmlns="8e4466e9-e8ad-4db5-9c04-ffc082820f92" xsi:nil="true"/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44726115799346BD6BFD1A7D96E2F3" ma:contentTypeVersion="15" ma:contentTypeDescription="Create a new document." ma:contentTypeScope="" ma:versionID="6f4cc34c58595ce19914fe841a104843">
  <xsd:schema xmlns:xsd="http://www.w3.org/2001/XMLSchema" xmlns:xs="http://www.w3.org/2001/XMLSchema" xmlns:p="http://schemas.microsoft.com/office/2006/metadata/properties" xmlns:ns2="87654f1e-631b-432c-8f88-15411499cfdd" xmlns:ns3="8e4466e9-e8ad-4db5-9c04-ffc082820f92" targetNamespace="http://schemas.microsoft.com/office/2006/metadata/properties" ma:root="true" ma:fieldsID="80e62ed9a97a4480909165082a168867" ns2:_="" ns3:_="">
    <xsd:import namespace="87654f1e-631b-432c-8f88-15411499cfdd"/>
    <xsd:import namespace="8e4466e9-e8ad-4db5-9c04-ffc082820f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54f1e-631b-432c-8f88-15411499cf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cbe2d2b-33de-4ae8-9924-6bdea3ff6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466e9-e8ad-4db5-9c04-ffc082820f9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df9d37f-f6be-48b9-bea4-336b074ffa40}" ma:internalName="TaxCatchAll" ma:showField="CatchAllData" ma:web="8e4466e9-e8ad-4db5-9c04-ffc082820f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0BBA74-BC9D-47DF-914A-C7AFC54F3F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758435-AADD-45EC-849C-1CE14F2208AF}">
  <ds:schemaRefs>
    <ds:schemaRef ds:uri="http://schemas.microsoft.com/office/2006/metadata/properties"/>
    <ds:schemaRef ds:uri="http://schemas.microsoft.com/office/infopath/2007/PartnerControls"/>
    <ds:schemaRef ds:uri="87654f1e-631b-432c-8f88-15411499cfdd"/>
    <ds:schemaRef ds:uri="8e4466e9-e8ad-4db5-9c04-ffc082820f92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BCF1B5B4-CE75-4653-AA2E-F1AEBAEC34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56</Words>
  <Characters>873</Characters>
  <Application>Microsoft Office Word</Application>
  <DocSecurity>0</DocSecurity>
  <Lines>14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annen</dc:creator>
  <cp:lastModifiedBy>Leanne Sainsbury</cp:lastModifiedBy>
  <cp:revision>10</cp:revision>
  <dcterms:created xsi:type="dcterms:W3CDTF">2022-12-19T05:24:00Z</dcterms:created>
  <dcterms:modified xsi:type="dcterms:W3CDTF">2026-01-2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44726115799346BD6BFD1A7D96E2F3</vt:lpwstr>
  </property>
  <property fmtid="{D5CDD505-2E9C-101B-9397-08002B2CF9AE}" pid="3" name="MediaServiceImageTags">
    <vt:lpwstr/>
  </property>
</Properties>
</file>